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amib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amibia received a score of 56.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amibia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amibia received a score of</w:t>
      </w:r>
      <w:r>
        <w:t xml:space="preserve"> </w:t>
      </w:r>
      <w:r>
        <w:rPr>
          <w:bCs/>
          <w:b/>
        </w:rPr>
        <w:t xml:space="preserve">62.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amibia received a score of 77.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amibia received a score of 25.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amibia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amibia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amib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amibi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amib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amibi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amib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amib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amibia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amibia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amibi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amibi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amibi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Namib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Namib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Namib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Namib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Namib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Namib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Namib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Namib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Namib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Namib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Namib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Namib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Namib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Namib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Namib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Namib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Namib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2003, 2009,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3, 2014, 2016,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2000, 2003, 2004, 2006, 201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50:07Z</dcterms:created>
  <dcterms:modified xsi:type="dcterms:W3CDTF">2024-03-19T13:5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amibia Country Report</vt:lpwstr>
  </property>
</Properties>
</file>